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DED8A" w14:textId="77777777" w:rsidR="00CA1B1E" w:rsidRPr="00FD6A0F" w:rsidRDefault="008D1977">
      <w:pPr>
        <w:rPr>
          <w:rFonts w:cs="B Nazanin"/>
          <w:b/>
          <w:bCs/>
          <w:sz w:val="32"/>
          <w:szCs w:val="32"/>
        </w:rPr>
      </w:pPr>
      <w:r w:rsidRPr="00FD6A0F">
        <w:rPr>
          <w:rFonts w:cs="B Nazanin"/>
          <w:b/>
          <w:bCs/>
          <w:sz w:val="32"/>
          <w:szCs w:val="32"/>
        </w:rPr>
        <w:t>Functional Requirements:</w:t>
      </w:r>
    </w:p>
    <w:p w14:paraId="1A5ED234" w14:textId="77777777" w:rsidR="008D1977" w:rsidRPr="00FD6A0F" w:rsidRDefault="008D1977" w:rsidP="008D1977">
      <w:pPr>
        <w:pStyle w:val="ListParagraph"/>
        <w:numPr>
          <w:ilvl w:val="0"/>
          <w:numId w:val="1"/>
        </w:numPr>
        <w:bidi/>
        <w:rPr>
          <w:rFonts w:cs="B Nazanin"/>
          <w:b/>
          <w:bCs/>
          <w:sz w:val="26"/>
          <w:szCs w:val="26"/>
          <w:lang w:bidi="fa-IR"/>
        </w:rPr>
      </w:pPr>
      <w:r w:rsidRPr="00FD6A0F">
        <w:rPr>
          <w:rFonts w:cs="B Nazanin" w:hint="cs"/>
          <w:b/>
          <w:bCs/>
          <w:color w:val="000000" w:themeColor="text1"/>
          <w:sz w:val="26"/>
          <w:szCs w:val="26"/>
          <w:rtl/>
        </w:rPr>
        <w:t>مدیریت حساب کاربری توسط کاربر:</w:t>
      </w:r>
    </w:p>
    <w:p w14:paraId="42B2CD29" w14:textId="66ABDC4E" w:rsidR="004052A5" w:rsidRPr="00FD6A0F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 xml:space="preserve">ساختن </w:t>
      </w:r>
      <w:r w:rsidR="007B56D6">
        <w:rPr>
          <w:rFonts w:cs="B Nazanin" w:hint="cs"/>
          <w:sz w:val="26"/>
          <w:szCs w:val="26"/>
          <w:rtl/>
        </w:rPr>
        <w:t xml:space="preserve"> </w:t>
      </w:r>
      <w:r w:rsidR="007B56D6" w:rsidRPr="007B56D6">
        <w:rPr>
          <w:rFonts w:cs="B Nazanin" w:hint="cs"/>
          <w:color w:val="FF0000"/>
          <w:sz w:val="26"/>
          <w:szCs w:val="26"/>
          <w:rtl/>
        </w:rPr>
        <w:t xml:space="preserve">و ویرایش </w:t>
      </w:r>
      <w:r w:rsidRPr="00FD6A0F">
        <w:rPr>
          <w:rFonts w:cs="B Nazanin" w:hint="cs"/>
          <w:sz w:val="26"/>
          <w:szCs w:val="26"/>
          <w:rtl/>
        </w:rPr>
        <w:t>حساب کاربری جدید توسط کاربر</w:t>
      </w:r>
    </w:p>
    <w:p w14:paraId="6075878B" w14:textId="77777777" w:rsidR="004052A5" w:rsidRPr="00FD6A0F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انتخاب خدمات مورد نظر در سایت</w:t>
      </w:r>
    </w:p>
    <w:p w14:paraId="17DDBDAF" w14:textId="7FE14695" w:rsidR="004052A5" w:rsidRPr="00FD6A0F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 xml:space="preserve">ارتباط با کارشناسان </w:t>
      </w:r>
      <w:r w:rsidR="00FD6A0F" w:rsidRPr="00FD6A0F">
        <w:rPr>
          <w:rFonts w:cs="B Nazanin" w:hint="cs"/>
          <w:color w:val="FF0000"/>
          <w:sz w:val="26"/>
          <w:szCs w:val="26"/>
          <w:rtl/>
        </w:rPr>
        <w:t>مرتبط با خدمات تهیه شده</w:t>
      </w:r>
      <w:r w:rsidR="00FD6A0F" w:rsidRPr="00FD6A0F">
        <w:rPr>
          <w:rFonts w:cs="B Nazanin" w:hint="cs"/>
          <w:sz w:val="24"/>
          <w:szCs w:val="24"/>
          <w:rtl/>
        </w:rPr>
        <w:t xml:space="preserve"> </w:t>
      </w:r>
      <w:r w:rsidRPr="00FD6A0F">
        <w:rPr>
          <w:rFonts w:cs="B Nazanin" w:hint="cs"/>
          <w:sz w:val="26"/>
          <w:szCs w:val="26"/>
          <w:rtl/>
        </w:rPr>
        <w:t>از طریق سایت</w:t>
      </w:r>
    </w:p>
    <w:p w14:paraId="30C2A26A" w14:textId="64BC1A10" w:rsidR="004052A5" w:rsidRPr="00FD6A0F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 xml:space="preserve">انتقال انتقادات و پیشنهادات و نظرات کاربران از طریق </w:t>
      </w:r>
      <w:r w:rsidR="00FD6A0F">
        <w:rPr>
          <w:rFonts w:cs="B Nazanin" w:hint="cs"/>
          <w:color w:val="FF0000"/>
          <w:sz w:val="26"/>
          <w:szCs w:val="26"/>
          <w:rtl/>
          <w:lang w:bidi="fa-IR"/>
        </w:rPr>
        <w:t>قسمت پشتیبانی</w:t>
      </w:r>
    </w:p>
    <w:p w14:paraId="35DD8D0F" w14:textId="6B9F6C2F" w:rsidR="004052A5" w:rsidRPr="00FD6A0F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color w:val="000000" w:themeColor="text1"/>
          <w:sz w:val="26"/>
          <w:szCs w:val="26"/>
          <w:rtl/>
        </w:rPr>
        <w:t xml:space="preserve">قسمتی برای پرداخت </w:t>
      </w:r>
      <w:r w:rsidRPr="007B56D6">
        <w:rPr>
          <w:rFonts w:cs="B Nazanin" w:hint="cs"/>
          <w:color w:val="FF0000"/>
          <w:sz w:val="26"/>
          <w:szCs w:val="26"/>
          <w:rtl/>
        </w:rPr>
        <w:t xml:space="preserve">برای </w:t>
      </w:r>
      <w:r w:rsidR="007B56D6" w:rsidRPr="007B56D6">
        <w:rPr>
          <w:rFonts w:cs="B Nazanin" w:hint="cs"/>
          <w:color w:val="FF0000"/>
          <w:sz w:val="26"/>
          <w:szCs w:val="26"/>
          <w:rtl/>
        </w:rPr>
        <w:t xml:space="preserve">تهیه خدمات </w:t>
      </w:r>
    </w:p>
    <w:p w14:paraId="0F79360B" w14:textId="77777777" w:rsidR="008D1977" w:rsidRPr="00FD6A0F" w:rsidRDefault="008D1977" w:rsidP="008D1977">
      <w:pPr>
        <w:pStyle w:val="ListParagraph"/>
        <w:numPr>
          <w:ilvl w:val="0"/>
          <w:numId w:val="1"/>
        </w:numPr>
        <w:bidi/>
        <w:rPr>
          <w:rFonts w:cs="B Nazanin"/>
          <w:b/>
          <w:bCs/>
          <w:sz w:val="26"/>
          <w:szCs w:val="26"/>
          <w:lang w:bidi="fa-IR"/>
        </w:rPr>
      </w:pPr>
      <w:r w:rsidRPr="00FD6A0F">
        <w:rPr>
          <w:rFonts w:cs="B Nazanin" w:hint="cs"/>
          <w:b/>
          <w:bCs/>
          <w:sz w:val="26"/>
          <w:szCs w:val="26"/>
          <w:rtl/>
        </w:rPr>
        <w:t>مدیریت سایت توسط مدیر:</w:t>
      </w:r>
    </w:p>
    <w:p w14:paraId="381B0350" w14:textId="77777777" w:rsidR="00B10344" w:rsidRPr="00FD6A0F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بروز رسانی مداوم راهنمایی ها و خدمات</w:t>
      </w:r>
    </w:p>
    <w:p w14:paraId="7F5ADA31" w14:textId="6BB6D050" w:rsidR="00B10344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رسیدگی به انتقادات و پیشنهادات کاربران و ارجاع دادن هر کدام به کارشناس مربوطه</w:t>
      </w:r>
    </w:p>
    <w:p w14:paraId="5F627510" w14:textId="1BEE5541" w:rsidR="00B56917" w:rsidRPr="00215C73" w:rsidRDefault="00B56917" w:rsidP="00B56917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215C73">
        <w:rPr>
          <w:rFonts w:cs="B Nazanin" w:hint="cs"/>
          <w:color w:val="FF0000"/>
          <w:sz w:val="26"/>
          <w:szCs w:val="26"/>
          <w:rtl/>
        </w:rPr>
        <w:t>اعمال تغییرات و اصلاح هر کدام از قسمت های سایت</w:t>
      </w:r>
    </w:p>
    <w:p w14:paraId="5B718A9A" w14:textId="77777777" w:rsidR="008D1977" w:rsidRPr="00FD6A0F" w:rsidRDefault="008D1977" w:rsidP="008D1977">
      <w:pPr>
        <w:pStyle w:val="ListParagraph"/>
        <w:numPr>
          <w:ilvl w:val="0"/>
          <w:numId w:val="1"/>
        </w:numPr>
        <w:bidi/>
        <w:rPr>
          <w:rFonts w:cs="B Nazanin"/>
          <w:b/>
          <w:bCs/>
          <w:sz w:val="26"/>
          <w:szCs w:val="26"/>
          <w:lang w:bidi="fa-IR"/>
        </w:rPr>
      </w:pPr>
      <w:r w:rsidRPr="00FD6A0F">
        <w:rPr>
          <w:rFonts w:cs="B Nazanin" w:hint="cs"/>
          <w:b/>
          <w:bCs/>
          <w:sz w:val="26"/>
          <w:szCs w:val="26"/>
          <w:rtl/>
        </w:rPr>
        <w:t>مدیریت سایت توسط کارشناسان:</w:t>
      </w:r>
    </w:p>
    <w:p w14:paraId="2DDF1914" w14:textId="77777777" w:rsidR="00B10344" w:rsidRPr="00FD6A0F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بررسی درخواست های جدید و رسیدگی به آنها</w:t>
      </w:r>
    </w:p>
    <w:p w14:paraId="62D1D3A7" w14:textId="77777777" w:rsidR="00B10344" w:rsidRPr="00FD6A0F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رسیدگی به درخواست های پیشین</w:t>
      </w:r>
    </w:p>
    <w:p w14:paraId="26B1A122" w14:textId="77777777" w:rsidR="00B10344" w:rsidRPr="00FD6A0F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پاسخگویی به سوالات کاربران</w:t>
      </w:r>
    </w:p>
    <w:p w14:paraId="077F6BAC" w14:textId="533C0FFC" w:rsidR="008D1977" w:rsidRDefault="00B10344" w:rsidP="00E35A31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</w:rPr>
        <w:t>بررسی پیشنهادات و انتقادات وارده</w:t>
      </w:r>
    </w:p>
    <w:p w14:paraId="0EB54E9D" w14:textId="5377B696" w:rsidR="00225605" w:rsidRPr="00225605" w:rsidRDefault="00225605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225605">
        <w:rPr>
          <w:color w:val="FF0000"/>
          <w:sz w:val="26"/>
          <w:szCs w:val="26"/>
          <w:rtl/>
          <w:lang w:bidi="fa-IR"/>
        </w:rPr>
        <w:t>مدیریت سایت توسط کارمند پشتیبانی:</w:t>
      </w:r>
    </w:p>
    <w:p w14:paraId="440675DD" w14:textId="77777777" w:rsidR="00225605" w:rsidRPr="00225605" w:rsidRDefault="00225605" w:rsidP="00225605">
      <w:pPr>
        <w:pStyle w:val="ListParagraph"/>
        <w:numPr>
          <w:ilvl w:val="0"/>
          <w:numId w:val="7"/>
        </w:numPr>
        <w:bidi/>
        <w:rPr>
          <w:rFonts w:cs="B Nazanin"/>
          <w:sz w:val="26"/>
          <w:szCs w:val="26"/>
          <w:lang w:bidi="fa-IR"/>
        </w:rPr>
      </w:pPr>
      <w:r w:rsidRPr="00225605">
        <w:rPr>
          <w:rFonts w:hint="cs"/>
          <w:color w:val="FF0000"/>
          <w:sz w:val="26"/>
          <w:szCs w:val="26"/>
          <w:rtl/>
          <w:lang w:bidi="fa-IR"/>
        </w:rPr>
        <w:t>ویرایش و حذف اطلاعات کاربران</w:t>
      </w:r>
      <w:r w:rsidRPr="00225605">
        <w:rPr>
          <w:rFonts w:cs="B Nazanin" w:hint="cs"/>
          <w:sz w:val="26"/>
          <w:szCs w:val="26"/>
          <w:rtl/>
        </w:rPr>
        <w:t xml:space="preserve"> </w:t>
      </w:r>
    </w:p>
    <w:p w14:paraId="2FB37B26" w14:textId="77777777" w:rsidR="00225605" w:rsidRPr="00225605" w:rsidRDefault="00225605" w:rsidP="00225605">
      <w:pPr>
        <w:pStyle w:val="ListParagraph"/>
        <w:numPr>
          <w:ilvl w:val="0"/>
          <w:numId w:val="7"/>
        </w:numPr>
        <w:bidi/>
        <w:rPr>
          <w:rFonts w:cs="B Nazanin"/>
          <w:sz w:val="26"/>
          <w:szCs w:val="26"/>
          <w:lang w:bidi="fa-IR"/>
        </w:rPr>
      </w:pPr>
      <w:r w:rsidRPr="00225605">
        <w:rPr>
          <w:rFonts w:hint="cs"/>
          <w:color w:val="FF0000"/>
          <w:sz w:val="26"/>
          <w:szCs w:val="26"/>
          <w:rtl/>
          <w:lang w:bidi="fa-IR"/>
        </w:rPr>
        <w:t>دسترسی کامل به راهنمایی ها و خدمات برای اعمال اصلاحات احتمالی</w:t>
      </w:r>
      <w:r w:rsidRPr="00225605">
        <w:rPr>
          <w:rFonts w:cs="B Nazanin" w:hint="cs"/>
          <w:sz w:val="26"/>
          <w:szCs w:val="26"/>
          <w:rtl/>
        </w:rPr>
        <w:t xml:space="preserve"> </w:t>
      </w:r>
    </w:p>
    <w:p w14:paraId="13662D74" w14:textId="5EEF2F4D" w:rsidR="00225605" w:rsidRPr="00225605" w:rsidRDefault="00225605" w:rsidP="00225605">
      <w:pPr>
        <w:pStyle w:val="ListParagraph"/>
        <w:numPr>
          <w:ilvl w:val="0"/>
          <w:numId w:val="7"/>
        </w:numPr>
        <w:bidi/>
        <w:rPr>
          <w:rFonts w:cs="B Nazanin"/>
          <w:sz w:val="26"/>
          <w:szCs w:val="26"/>
          <w:lang w:bidi="fa-IR"/>
        </w:rPr>
      </w:pPr>
      <w:r w:rsidRPr="00225605">
        <w:rPr>
          <w:rFonts w:hint="cs"/>
          <w:color w:val="FF0000"/>
          <w:sz w:val="26"/>
          <w:szCs w:val="26"/>
          <w:rtl/>
          <w:lang w:bidi="fa-IR"/>
        </w:rPr>
        <w:t>تعامل با کاربران رفع مشکلات آن ها در قسمت پشتیبانی</w:t>
      </w:r>
      <w:r w:rsidRPr="00225605">
        <w:rPr>
          <w:rFonts w:cs="B Nazanin" w:hint="cs"/>
          <w:sz w:val="26"/>
          <w:szCs w:val="26"/>
          <w:rtl/>
        </w:rPr>
        <w:t xml:space="preserve"> </w:t>
      </w:r>
    </w:p>
    <w:p w14:paraId="3E52628D" w14:textId="77777777" w:rsidR="008D1977" w:rsidRPr="00FD6A0F" w:rsidRDefault="008D1977" w:rsidP="008D1977">
      <w:pPr>
        <w:rPr>
          <w:rFonts w:cs="B Nazanin"/>
          <w:b/>
          <w:bCs/>
          <w:sz w:val="32"/>
          <w:szCs w:val="32"/>
        </w:rPr>
      </w:pPr>
      <w:proofErr w:type="gramStart"/>
      <w:r w:rsidRPr="00FD6A0F">
        <w:rPr>
          <w:rFonts w:cs="B Nazanin"/>
          <w:b/>
          <w:bCs/>
          <w:sz w:val="32"/>
          <w:szCs w:val="32"/>
        </w:rPr>
        <w:t>Non Functional</w:t>
      </w:r>
      <w:proofErr w:type="gramEnd"/>
      <w:r w:rsidRPr="00FD6A0F">
        <w:rPr>
          <w:rFonts w:cs="B Nazanin"/>
          <w:b/>
          <w:bCs/>
          <w:sz w:val="32"/>
          <w:szCs w:val="32"/>
        </w:rPr>
        <w:t xml:space="preserve"> Requirements:</w:t>
      </w:r>
    </w:p>
    <w:p w14:paraId="799B967B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t>Operational Requirements</w:t>
      </w:r>
    </w:p>
    <w:p w14:paraId="60E8F607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سیستم روی همه ی مرورگر ها قابل اجراست</w:t>
      </w:r>
      <w:r w:rsidRPr="00FD6A0F">
        <w:rPr>
          <w:rFonts w:cs="B Nazanin"/>
          <w:sz w:val="26"/>
          <w:szCs w:val="26"/>
          <w:lang w:bidi="fa-IR"/>
        </w:rPr>
        <w:t>.</w:t>
      </w:r>
    </w:p>
    <w:p w14:paraId="6433426F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آخر هر روز به طور اتوماتیک </w:t>
      </w:r>
      <w:r w:rsidRPr="00FD6A0F">
        <w:rPr>
          <w:rFonts w:cs="B Nazanin"/>
          <w:sz w:val="26"/>
          <w:szCs w:val="26"/>
          <w:lang w:bidi="fa-IR"/>
        </w:rPr>
        <w:t>back up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یگیر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1D8878A3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t>Performance Requirements</w:t>
      </w:r>
    </w:p>
    <w:p w14:paraId="1788D6AA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ذخیره حساب کاربری جدید در کمتر از 3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779FFC3D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اضافه کردن درخواست کاربر و سوالات او به حساب کاربری کارشناس مربوطه در کمتر از 2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46662B20" w14:textId="21E0D2B6" w:rsidR="00225605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کاربر </w:t>
      </w:r>
      <w:r w:rsidR="00225605"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دیر سایت در کمتر از 2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175D343C" w14:textId="128BE35F" w:rsidR="00225605" w:rsidRDefault="00225605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کاربر </w:t>
      </w:r>
      <w:r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کارشناس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سایت در کمتر از 2 ثانیه.</w:t>
      </w:r>
    </w:p>
    <w:p w14:paraId="7E6DE679" w14:textId="2850F502" w:rsidR="00225605" w:rsidRDefault="00225605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</w:t>
      </w:r>
      <w:r>
        <w:rPr>
          <w:rFonts w:cs="B Nazanin" w:hint="cs"/>
          <w:sz w:val="26"/>
          <w:szCs w:val="26"/>
          <w:rtl/>
          <w:lang w:bidi="fa-IR"/>
        </w:rPr>
        <w:t>کارشناس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دیر سایت در کمتر از 2 ثانیه.</w:t>
      </w:r>
    </w:p>
    <w:p w14:paraId="1EC5B22F" w14:textId="77777777" w:rsidR="00225605" w:rsidRPr="00225605" w:rsidRDefault="00225605" w:rsidP="00225605">
      <w:pPr>
        <w:pStyle w:val="ListParagraph"/>
        <w:bidi/>
        <w:rPr>
          <w:rFonts w:cs="B Nazanin"/>
          <w:sz w:val="26"/>
          <w:szCs w:val="26"/>
          <w:lang w:bidi="fa-IR"/>
        </w:rPr>
      </w:pPr>
    </w:p>
    <w:p w14:paraId="4943703D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lastRenderedPageBreak/>
        <w:t>Security Requirements</w:t>
      </w:r>
    </w:p>
    <w:p w14:paraId="3B35B1AC" w14:textId="28E3022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فقط مدیر سایت به </w:t>
      </w:r>
      <w:r w:rsidR="0005107B" w:rsidRPr="0005107B">
        <w:rPr>
          <w:rFonts w:cs="B Nazanin" w:hint="cs"/>
          <w:color w:val="FF0000"/>
          <w:sz w:val="26"/>
          <w:szCs w:val="26"/>
          <w:rtl/>
          <w:lang w:bidi="fa-IR"/>
        </w:rPr>
        <w:t>خدمات و راهنمایی ها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دسترسی دار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15EDE156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فقط مدیر سایت به انتقادات و پیشنهادات دسترسی دار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61EA6F84" w14:textId="27D6680A" w:rsidR="00B10344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کارشناسان فقط به اطلاعات مربوط به حوزه ی خودشان در حساب کاربران مربوط به خودشان دسترسی دارن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67620140" w14:textId="245F90D1" w:rsidR="0005107B" w:rsidRPr="0005107B" w:rsidRDefault="0005107B" w:rsidP="0005107B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05107B">
        <w:rPr>
          <w:rFonts w:hint="cs"/>
          <w:color w:val="FF0000"/>
          <w:sz w:val="26"/>
          <w:szCs w:val="26"/>
          <w:rtl/>
          <w:lang w:bidi="fa-IR"/>
        </w:rPr>
        <w:t>پشتیبان برای تغییر در اطلاعات کاربران نیاز به تایید مدیر سایت دارد</w:t>
      </w:r>
      <w:r>
        <w:rPr>
          <w:rFonts w:hint="cs"/>
          <w:color w:val="FF0000"/>
          <w:sz w:val="26"/>
          <w:szCs w:val="26"/>
          <w:rtl/>
          <w:lang w:bidi="fa-IR"/>
        </w:rPr>
        <w:t>.</w:t>
      </w:r>
    </w:p>
    <w:p w14:paraId="01436C42" w14:textId="77777777" w:rsidR="0005107B" w:rsidRPr="0005107B" w:rsidRDefault="0005107B" w:rsidP="0005107B">
      <w:pPr>
        <w:pStyle w:val="ListParagraph"/>
        <w:bidi/>
        <w:rPr>
          <w:rFonts w:cs="B Nazanin"/>
          <w:sz w:val="26"/>
          <w:szCs w:val="26"/>
          <w:lang w:bidi="fa-IR"/>
        </w:rPr>
      </w:pPr>
    </w:p>
    <w:p w14:paraId="79C4FB88" w14:textId="77777777" w:rsidR="008D1977" w:rsidRPr="00FD6A0F" w:rsidRDefault="008D1977" w:rsidP="008D1977">
      <w:pPr>
        <w:pStyle w:val="ListParagraph"/>
        <w:numPr>
          <w:ilvl w:val="0"/>
          <w:numId w:val="3"/>
        </w:numPr>
        <w:spacing w:line="256" w:lineRule="auto"/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  <w:lang w:bidi="fa-IR"/>
        </w:rPr>
        <w:t xml:space="preserve">Cultural and political and </w:t>
      </w:r>
      <w:r w:rsidRPr="00FD6A0F">
        <w:rPr>
          <w:rFonts w:cs="B Nazanin"/>
          <w:b/>
          <w:bCs/>
          <w:sz w:val="26"/>
          <w:szCs w:val="26"/>
        </w:rPr>
        <w:t>Requirements</w:t>
      </w:r>
    </w:p>
    <w:p w14:paraId="14F295C8" w14:textId="77777777" w:rsidR="008D1977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برنامه ی غذایی و سبک زندگی بر اساس دین و فرهنگ افراد باش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sectPr w:rsidR="008D1977" w:rsidRPr="00FD6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313BA"/>
    <w:multiLevelType w:val="hybridMultilevel"/>
    <w:tmpl w:val="33CEB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06B40"/>
    <w:multiLevelType w:val="hybridMultilevel"/>
    <w:tmpl w:val="97F2C8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3E3D9E"/>
    <w:multiLevelType w:val="hybridMultilevel"/>
    <w:tmpl w:val="400C99A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CC02E4"/>
    <w:multiLevelType w:val="hybridMultilevel"/>
    <w:tmpl w:val="7542D524"/>
    <w:lvl w:ilvl="0" w:tplc="60761C0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E92A7F"/>
    <w:multiLevelType w:val="hybridMultilevel"/>
    <w:tmpl w:val="073E5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E637D8E"/>
    <w:multiLevelType w:val="hybridMultilevel"/>
    <w:tmpl w:val="A764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SxMDE1MjMyMjZW0lEKTi0uzszPAykwqgUAYlN1kSwAAAA="/>
  </w:docVars>
  <w:rsids>
    <w:rsidRoot w:val="00A43481"/>
    <w:rsid w:val="0005107B"/>
    <w:rsid w:val="00215C73"/>
    <w:rsid w:val="00225605"/>
    <w:rsid w:val="004052A5"/>
    <w:rsid w:val="0070505E"/>
    <w:rsid w:val="007904DF"/>
    <w:rsid w:val="007B56D6"/>
    <w:rsid w:val="007D72AA"/>
    <w:rsid w:val="008D1977"/>
    <w:rsid w:val="00A43481"/>
    <w:rsid w:val="00B10344"/>
    <w:rsid w:val="00B56917"/>
    <w:rsid w:val="00CA1B1E"/>
    <w:rsid w:val="00D91C16"/>
    <w:rsid w:val="00E35A31"/>
    <w:rsid w:val="00FD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9CDD1"/>
  <w15:chartTrackingRefBased/>
  <w15:docId w15:val="{0BDE4425-88BD-4E19-9A0E-D67DD026B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9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9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5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14</cp:revision>
  <dcterms:created xsi:type="dcterms:W3CDTF">2021-04-20T16:23:00Z</dcterms:created>
  <dcterms:modified xsi:type="dcterms:W3CDTF">2021-04-21T05:19:00Z</dcterms:modified>
</cp:coreProperties>
</file>